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0C88AF41"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Pr="00FD6CB4">
        <w:rPr>
          <w:color w:val="000000"/>
          <w:lang w:val="fr-FR" w:eastAsia="zh-CN"/>
        </w:rPr>
        <w:t>đã</w:t>
      </w:r>
      <w:r w:rsidR="00B83531" w:rsidRPr="00FD6CB4">
        <w:rPr>
          <w:color w:val="000000"/>
          <w:lang w:val="fr-FR" w:eastAsia="zh-CN"/>
        </w:rPr>
        <w:t xml:space="preserve"> hướng dẫn em tại công ty TMA Solution Bình Định</w:t>
      </w:r>
      <w:r w:rsidRPr="00FD6CB4">
        <w:rPr>
          <w:color w:val="000000"/>
          <w:lang w:val="fr-FR" w:eastAsia="zh-CN"/>
        </w:rPr>
        <w:t xml:space="preserve"> vì</w:t>
      </w:r>
      <w:r w:rsidR="00B83531" w:rsidRPr="00FD6CB4">
        <w:rPr>
          <w:color w:val="000000"/>
          <w:lang w:val="fr-FR" w:eastAsia="zh-CN"/>
        </w:rPr>
        <w:t xml:space="preserve">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3F6400F8"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8879F4">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8879F4">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8879F4">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8879F4">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8879F4">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8879F4">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8879F4">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8879F4"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8879F4">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8879F4">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8879F4">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8879F4"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8879F4">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8879F4">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8879F4"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8879F4">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8879F4">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8879F4">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8879F4"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8879F4">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8879F4">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8879F4">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8879F4">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8879F4"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8879F4">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8879F4">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8879F4">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8879F4"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8879F4"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8879F4"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8879F4">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8879F4">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8879F4">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8879F4">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8879F4"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8879F4"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8879F4">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8879F4">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8879F4">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8879F4">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2DFAD5E5" w:rsidR="003A76C2" w:rsidRPr="00AF7723" w:rsidRDefault="003A76C2">
      <w:pPr>
        <w:pStyle w:val="Heading3"/>
        <w:numPr>
          <w:ilvl w:val="2"/>
          <w:numId w:val="17"/>
        </w:numPr>
        <w:ind w:left="1287" w:hanging="720"/>
        <w:rPr>
          <w:i w:val="0"/>
          <w:iCs/>
        </w:rPr>
      </w:pPr>
      <w:bookmarkStart w:id="70" w:name="_Toc109941868"/>
      <w:bookmarkStart w:id="71" w:name="_Toc110974777"/>
      <w:bookmarkStart w:id="72" w:name="_Toc110974908"/>
      <w:r w:rsidRPr="00AF7723">
        <w:rPr>
          <w:i w:val="0"/>
          <w:iCs/>
        </w:rPr>
        <w:t>Thử nghiệm</w:t>
      </w:r>
      <w:bookmarkEnd w:id="70"/>
      <w:r w:rsidRPr="00AF7723">
        <w:rPr>
          <w:i w:val="0"/>
          <w:iCs/>
        </w:rPr>
        <w:t xml:space="preserve"> tĩnh</w:t>
      </w:r>
      <w:bookmarkEnd w:id="71"/>
      <w:bookmarkEnd w:id="72"/>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3" w:name="_Toc109941869"/>
      <w:bookmarkStart w:id="74" w:name="_Toc110974778"/>
      <w:bookmarkStart w:id="75" w:name="_Toc110974909"/>
      <w:r w:rsidRPr="00AF7723">
        <w:rPr>
          <w:i w:val="0"/>
          <w:iCs/>
        </w:rPr>
        <w:t>Kiểm thử động</w:t>
      </w:r>
      <w:bookmarkEnd w:id="73"/>
      <w:bookmarkEnd w:id="74"/>
      <w:bookmarkEnd w:id="75"/>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6" w:name="_Toc110974779"/>
      <w:bookmarkStart w:id="77" w:name="_Toc110974910"/>
      <w:r>
        <w:lastRenderedPageBreak/>
        <w:t>PHÂN TÍCH WEBSITE SWAGLABS</w:t>
      </w:r>
      <w:bookmarkEnd w:id="76"/>
      <w:bookmarkEnd w:id="77"/>
    </w:p>
    <w:p w14:paraId="4FA9625C" w14:textId="2FB28756" w:rsidR="00153BDA" w:rsidRPr="00AF7723" w:rsidRDefault="001041C5" w:rsidP="006F52F9">
      <w:pPr>
        <w:pStyle w:val="Heading2"/>
      </w:pPr>
      <w:bookmarkStart w:id="78" w:name="_Toc110974780"/>
      <w:bookmarkStart w:id="79" w:name="_Toc110974911"/>
      <w:r w:rsidRPr="00AF7723">
        <w:t>Giới thiệu về website SwagLabs</w:t>
      </w:r>
      <w:bookmarkEnd w:id="78"/>
      <w:bookmarkEnd w:id="79"/>
    </w:p>
    <w:p w14:paraId="30106B85" w14:textId="4FAC72F1" w:rsidR="0086550C" w:rsidRDefault="00E50060">
      <w:pPr>
        <w:pStyle w:val="ListParagraph"/>
        <w:numPr>
          <w:ilvl w:val="0"/>
          <w:numId w:val="41"/>
        </w:numPr>
        <w:ind w:left="426"/>
        <w:rPr>
          <w:strike/>
          <w:color w:val="333333"/>
          <w:highlight w:val="yellow"/>
          <w:shd w:val="clear" w:color="auto" w:fill="FFFFFF"/>
          <w:lang w:val="en-SG"/>
        </w:rPr>
      </w:pPr>
      <w:r w:rsidRPr="00DC00CE">
        <w:rPr>
          <w:strike/>
          <w:color w:val="000000"/>
          <w:highlight w:val="yellow"/>
          <w:lang w:val="en-SG"/>
        </w:rPr>
        <w:t xml:space="preserve">Swag Labs </w:t>
      </w:r>
      <w:r w:rsidRPr="00DC00CE">
        <w:rPr>
          <w:strike/>
          <w:color w:val="333333"/>
          <w:highlight w:val="yellow"/>
          <w:shd w:val="clear" w:color="auto" w:fill="FFFFFF"/>
          <w:lang w:val="en-SG"/>
        </w:rPr>
        <w:t xml:space="preserve">là trang </w:t>
      </w:r>
      <w:r w:rsidR="00FE1CE0" w:rsidRPr="00DC00CE">
        <w:rPr>
          <w:strike/>
          <w:color w:val="333333"/>
          <w:highlight w:val="yellow"/>
          <w:shd w:val="clear" w:color="auto" w:fill="FFFFFF"/>
          <w:lang w:val="en-SG"/>
        </w:rPr>
        <w:t>w</w:t>
      </w:r>
      <w:r w:rsidRPr="00DC00CE">
        <w:rPr>
          <w:strike/>
          <w:color w:val="333333"/>
          <w:highlight w:val="yellow"/>
          <w:shd w:val="clear" w:color="auto" w:fill="FFFFFF"/>
          <w:lang w:val="en-SG"/>
        </w:rPr>
        <w:t xml:space="preserve">eb được xây dựng bởi công ty </w:t>
      </w:r>
      <w:r w:rsidRPr="00DC00CE">
        <w:rPr>
          <w:strike/>
          <w:color w:val="464B54"/>
          <w:highlight w:val="yellow"/>
          <w:shd w:val="clear" w:color="auto" w:fill="FFFFFF"/>
        </w:rPr>
        <w:t>Sauce Labs</w:t>
      </w:r>
      <w:r w:rsidRPr="00DC00CE">
        <w:rPr>
          <w:strike/>
          <w:color w:val="333333"/>
          <w:highlight w:val="yellow"/>
          <w:shd w:val="clear" w:color="auto" w:fill="FFFFFF"/>
          <w:lang w:val="en-SG"/>
        </w:rPr>
        <w:t>,</w:t>
      </w:r>
      <w:r w:rsidR="00FE1CE0" w:rsidRPr="00DC00CE">
        <w:rPr>
          <w:strike/>
          <w:color w:val="333333"/>
          <w:highlight w:val="yellow"/>
          <w:shd w:val="clear" w:color="auto" w:fill="FFFFFF"/>
          <w:lang w:val="en-SG"/>
        </w:rPr>
        <w:t xml:space="preserve"> </w:t>
      </w:r>
      <w:r w:rsidRPr="00DC00CE">
        <w:rPr>
          <w:strike/>
          <w:color w:val="333333"/>
          <w:highlight w:val="yellow"/>
          <w:shd w:val="clear" w:color="auto" w:fill="FFFFFF"/>
          <w:lang w:val="en-SG"/>
        </w:rPr>
        <w:t xml:space="preserve">với mục đích </w:t>
      </w:r>
      <w:r w:rsidR="00D13826" w:rsidRPr="00DC00CE">
        <w:rPr>
          <w:strike/>
          <w:color w:val="333333"/>
          <w:highlight w:val="yellow"/>
          <w:shd w:val="clear" w:color="auto" w:fill="FFFFFF"/>
          <w:lang w:val="en-SG"/>
        </w:rPr>
        <w:t>tạo môi trường</w:t>
      </w:r>
      <w:r w:rsidRPr="00DC00CE">
        <w:rPr>
          <w:strike/>
          <w:color w:val="333333"/>
          <w:highlight w:val="yellow"/>
          <w:shd w:val="clear" w:color="auto" w:fill="FFFFFF"/>
          <w:lang w:val="en-SG"/>
        </w:rPr>
        <w:t xml:space="preserve"> cho tester thực hành kiểm thử. </w:t>
      </w:r>
      <w:r w:rsidR="00D13826" w:rsidRPr="00DC00CE">
        <w:rPr>
          <w:strike/>
          <w:color w:val="333333"/>
          <w:highlight w:val="yellow"/>
          <w:shd w:val="clear" w:color="auto" w:fill="FFFFFF"/>
          <w:lang w:val="en-SG"/>
        </w:rPr>
        <w:t xml:space="preserve">Tester sẽ </w:t>
      </w:r>
      <w:r w:rsidRPr="00DC00CE">
        <w:rPr>
          <w:strike/>
          <w:color w:val="333333"/>
          <w:highlight w:val="yellow"/>
          <w:shd w:val="clear" w:color="auto" w:fill="FFFFFF"/>
          <w:lang w:val="en-SG"/>
        </w:rPr>
        <w:t>truy cập trang web này</w:t>
      </w:r>
      <w:r w:rsidR="00D13826" w:rsidRPr="00DC00CE">
        <w:rPr>
          <w:strike/>
          <w:color w:val="333333"/>
          <w:highlight w:val="yellow"/>
          <w:shd w:val="clear" w:color="auto" w:fill="FFFFFF"/>
          <w:lang w:val="en-SG"/>
        </w:rPr>
        <w:t xml:space="preserve"> và thực hiện </w:t>
      </w:r>
      <w:r w:rsidRPr="00DC00CE">
        <w:rPr>
          <w:strike/>
          <w:color w:val="333333"/>
          <w:highlight w:val="yellow"/>
          <w:shd w:val="clear" w:color="auto" w:fill="FFFFFF"/>
          <w:lang w:val="en-SG"/>
        </w:rPr>
        <w:t>kiểm thử hệ thống như một khách hàng trải nghiệm mua hàng trên website.</w:t>
      </w:r>
      <w:r w:rsidR="0086550C" w:rsidRPr="00DC00CE">
        <w:rPr>
          <w:strike/>
          <w:color w:val="333333"/>
          <w:highlight w:val="yellow"/>
          <w:shd w:val="clear" w:color="auto" w:fill="FFFFFF"/>
          <w:lang w:val="en-SG"/>
        </w:rPr>
        <w:t xml:space="preserve"> </w:t>
      </w:r>
    </w:p>
    <w:p w14:paraId="25C27360" w14:textId="6BBE232A" w:rsidR="00DC00CE" w:rsidRPr="00DC00CE" w:rsidRDefault="00DC00CE" w:rsidP="00DC00CE">
      <w:pPr>
        <w:pStyle w:val="ListParagraph"/>
        <w:ind w:left="426" w:firstLine="0"/>
        <w:rPr>
          <w:strike/>
          <w:color w:val="FF0000"/>
          <w:highlight w:val="yellow"/>
          <w:shd w:val="clear" w:color="auto" w:fill="FFFFFF"/>
          <w:lang w:val="en-SG"/>
        </w:rPr>
      </w:pPr>
      <w:r w:rsidRPr="00DC00CE">
        <w:rPr>
          <w:color w:val="FF0000"/>
          <w:highlight w:val="yellow"/>
          <w:shd w:val="clear" w:color="auto" w:fill="FFFFFF"/>
          <w:lang w:val="en-SG"/>
        </w:rPr>
        <w:t>Mô tả lại hệ thống, chỉ tập trung vào chức năng của nó, không lan man sang các vấn đề khác.</w:t>
      </w:r>
    </w:p>
    <w:p w14:paraId="1264D056" w14:textId="00F9A882" w:rsidR="00E73713" w:rsidRPr="00FD6CB4" w:rsidRDefault="001041C5">
      <w:pPr>
        <w:pStyle w:val="ListParagraph"/>
        <w:numPr>
          <w:ilvl w:val="0"/>
          <w:numId w:val="41"/>
        </w:numPr>
        <w:ind w:left="426"/>
        <w:rPr>
          <w:b/>
          <w:bCs/>
          <w:color w:val="333333"/>
          <w:shd w:val="clear" w:color="auto" w:fill="FFFFFF"/>
          <w:lang w:val="en-SG"/>
        </w:rPr>
      </w:pPr>
      <w:r w:rsidRPr="00FD6CB4">
        <w:rPr>
          <w:b/>
          <w:bCs/>
        </w:rPr>
        <w:t>Chức năng của hệ thống</w:t>
      </w:r>
      <w:r w:rsidR="0086550C" w:rsidRPr="00FD6CB4">
        <w:rPr>
          <w:b/>
          <w:bCs/>
        </w:rPr>
        <w:t>:</w:t>
      </w:r>
    </w:p>
    <w:p w14:paraId="63F39229" w14:textId="5BBF917E" w:rsidR="00A848F0" w:rsidRPr="00D666DF" w:rsidRDefault="00A848F0">
      <w:pPr>
        <w:pStyle w:val="ListParagraph"/>
        <w:numPr>
          <w:ilvl w:val="0"/>
          <w:numId w:val="29"/>
        </w:numPr>
        <w:spacing w:before="120"/>
        <w:ind w:left="851"/>
        <w:rPr>
          <w:lang w:val="en-SG"/>
        </w:rPr>
      </w:pPr>
      <w:r w:rsidRPr="00AF7723">
        <w:rPr>
          <w:shd w:val="clear" w:color="auto" w:fill="FFFFFF"/>
          <w:lang w:val="en-SG"/>
        </w:rPr>
        <w:t>Đăng nhập</w:t>
      </w:r>
    </w:p>
    <w:p w14:paraId="5F3D7F9D" w14:textId="68A6417D" w:rsidR="00D666DF" w:rsidRPr="00D666DF" w:rsidRDefault="00D666DF">
      <w:pPr>
        <w:pStyle w:val="ListParagraph"/>
        <w:numPr>
          <w:ilvl w:val="0"/>
          <w:numId w:val="29"/>
        </w:numPr>
        <w:spacing w:before="120"/>
        <w:ind w:left="851"/>
        <w:rPr>
          <w:lang w:val="en-SG"/>
        </w:rPr>
      </w:pPr>
      <w:r>
        <w:rPr>
          <w:lang w:val="en-SG"/>
        </w:rPr>
        <w:t>Xem thông tin chi tiết sản phẩm</w:t>
      </w:r>
    </w:p>
    <w:p w14:paraId="788A923A" w14:textId="0F4FC380" w:rsidR="00A848F0" w:rsidRPr="00D666DF" w:rsidRDefault="00A848F0">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020BB323" w14:textId="735526C4" w:rsidR="00D666DF" w:rsidRPr="00D666DF" w:rsidRDefault="00D666DF">
      <w:pPr>
        <w:pStyle w:val="ListParagraph"/>
        <w:numPr>
          <w:ilvl w:val="0"/>
          <w:numId w:val="29"/>
        </w:numPr>
        <w:spacing w:before="120"/>
        <w:ind w:left="851"/>
        <w:textAlignment w:val="baseline"/>
        <w:rPr>
          <w:lang w:val="en-SG"/>
        </w:rPr>
      </w:pPr>
      <w:r w:rsidRPr="00A848F0">
        <w:rPr>
          <w:shd w:val="clear" w:color="auto" w:fill="FFFFFF"/>
          <w:lang w:val="en-SG"/>
        </w:rPr>
        <w:t>Xóa sản phẩm</w:t>
      </w:r>
    </w:p>
    <w:p w14:paraId="43CF089F" w14:textId="46F8812A" w:rsidR="00A848F0" w:rsidRDefault="00A848F0">
      <w:pPr>
        <w:pStyle w:val="ListParagraph"/>
        <w:numPr>
          <w:ilvl w:val="0"/>
          <w:numId w:val="29"/>
        </w:numPr>
        <w:spacing w:before="120"/>
        <w:ind w:left="851"/>
        <w:rPr>
          <w:lang w:val="en-SG"/>
        </w:rPr>
      </w:pPr>
      <w:r>
        <w:rPr>
          <w:lang w:val="en-SG"/>
        </w:rPr>
        <w:t>Quản lí giỏ hàng</w:t>
      </w:r>
    </w:p>
    <w:p w14:paraId="71DD7280" w14:textId="77777777" w:rsidR="00A848F0" w:rsidRPr="00A848F0" w:rsidRDefault="00A848F0">
      <w:pPr>
        <w:pStyle w:val="ListParagraph"/>
        <w:numPr>
          <w:ilvl w:val="0"/>
          <w:numId w:val="29"/>
        </w:numPr>
        <w:spacing w:before="120"/>
        <w:ind w:left="851"/>
        <w:textAlignment w:val="baseline"/>
        <w:rPr>
          <w:lang w:val="en-SG"/>
        </w:rPr>
      </w:pPr>
      <w:r w:rsidRPr="00A848F0">
        <w:rPr>
          <w:shd w:val="clear" w:color="auto" w:fill="FFFFFF"/>
          <w:lang w:val="en-SG"/>
        </w:rPr>
        <w:t>Kiểm tra thông tin</w:t>
      </w:r>
    </w:p>
    <w:p w14:paraId="247963AC" w14:textId="2B627181" w:rsidR="00227AD1" w:rsidRPr="00BD2453" w:rsidRDefault="00A848F0">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7AA931BC" w14:textId="04C238E1" w:rsidR="00BD2453" w:rsidRPr="0086550C" w:rsidRDefault="00BD2453" w:rsidP="00DC00CE">
      <w:pPr>
        <w:pStyle w:val="ListParagraph"/>
        <w:ind w:left="426" w:firstLine="0"/>
        <w:textAlignment w:val="baseline"/>
        <w:rPr>
          <w:lang w:val="en-SG"/>
        </w:rPr>
      </w:pPr>
      <w:bookmarkStart w:id="80" w:name="_GoBack"/>
      <w:bookmarkEnd w:id="80"/>
      <w:r w:rsidRPr="00E80E99">
        <w:rPr>
          <w:shd w:val="clear" w:color="auto" w:fill="FFFFFF"/>
          <w:lang w:val="en-SG"/>
        </w:rPr>
        <w:t xml:space="preserve">Vì website </w:t>
      </w:r>
      <w:r w:rsidR="00A92BD1" w:rsidRPr="00E80E99">
        <w:rPr>
          <w:shd w:val="clear" w:color="auto" w:fill="FFFFFF"/>
          <w:lang w:val="en-SG"/>
        </w:rPr>
        <w:t xml:space="preserve">được </w:t>
      </w:r>
      <w:r w:rsidRPr="00E80E99">
        <w:rPr>
          <w:shd w:val="clear" w:color="auto" w:fill="FFFFFF"/>
          <w:lang w:val="en-SG"/>
        </w:rPr>
        <w:t>xây dựng để kiểm thử</w:t>
      </w:r>
      <w:r w:rsidR="00A92BD1" w:rsidRPr="00E80E99">
        <w:rPr>
          <w:shd w:val="clear" w:color="auto" w:fill="FFFFFF"/>
          <w:lang w:val="en-SG"/>
        </w:rPr>
        <w:t xml:space="preserve"> quá trình </w:t>
      </w:r>
      <w:r w:rsidRPr="00E80E99">
        <w:rPr>
          <w:shd w:val="clear" w:color="auto" w:fill="FFFFFF"/>
          <w:lang w:val="en-SG"/>
        </w:rPr>
        <w:t xml:space="preserve">mua hàng </w:t>
      </w:r>
      <w:r w:rsidR="00A92BD1" w:rsidRPr="00E80E99">
        <w:rPr>
          <w:shd w:val="clear" w:color="auto" w:fill="FFFFFF"/>
          <w:lang w:val="en-SG"/>
        </w:rPr>
        <w:t xml:space="preserve">của người dùng </w:t>
      </w:r>
      <w:r w:rsidRPr="00E80E99">
        <w:rPr>
          <w:shd w:val="clear" w:color="auto" w:fill="FFFFFF"/>
          <w:lang w:val="en-SG"/>
        </w:rPr>
        <w:t>nên hệ thống sẽ không có quản lí bán hàng.</w:t>
      </w:r>
    </w:p>
    <w:p w14:paraId="21317DC4" w14:textId="77777777" w:rsidR="00A848F0" w:rsidRPr="00AF7723" w:rsidRDefault="00A848F0" w:rsidP="006F52F9">
      <w:pPr>
        <w:pStyle w:val="Heading2"/>
      </w:pPr>
      <w:bookmarkStart w:id="81" w:name="_Toc110974781"/>
      <w:bookmarkStart w:id="82" w:name="_Toc110974912"/>
      <w:r w:rsidRPr="00AF7723">
        <w:lastRenderedPageBreak/>
        <w:t>Sơ đồ Use case tổng quát</w:t>
      </w:r>
      <w:bookmarkEnd w:id="81"/>
      <w:bookmarkEnd w:id="82"/>
    </w:p>
    <w:p w14:paraId="38C87992" w14:textId="212ACFFB" w:rsidR="00496763" w:rsidRDefault="00D946C0" w:rsidP="00E03DA9">
      <w:pPr>
        <w:pStyle w:val="ListParagraph"/>
        <w:keepNext/>
        <w:spacing w:before="120"/>
        <w:ind w:left="0" w:firstLine="0"/>
        <w:jc w:val="center"/>
        <w:textAlignment w:val="baseline"/>
      </w:pPr>
      <w:r w:rsidRPr="00D946C0">
        <w:rPr>
          <w:noProof/>
        </w:rPr>
        <w:drawing>
          <wp:inline distT="0" distB="0" distL="0" distR="0" wp14:anchorId="0651799A" wp14:editId="3CCD72D8">
            <wp:extent cx="35718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2656" cy="3360957"/>
                    </a:xfrm>
                    <a:prstGeom prst="rect">
                      <a:avLst/>
                    </a:prstGeom>
                    <a:noFill/>
                    <a:ln>
                      <a:noFill/>
                    </a:ln>
                  </pic:spPr>
                </pic:pic>
              </a:graphicData>
            </a:graphic>
          </wp:inline>
        </w:drawing>
      </w:r>
    </w:p>
    <w:p w14:paraId="02798CCE" w14:textId="6EC67CBE" w:rsidR="00DC00CE" w:rsidRPr="00DC00CE" w:rsidRDefault="00DC00CE" w:rsidP="00E03DA9">
      <w:pPr>
        <w:pStyle w:val="ListParagraph"/>
        <w:keepNext/>
        <w:spacing w:before="120"/>
        <w:ind w:left="0" w:firstLine="0"/>
        <w:jc w:val="center"/>
        <w:textAlignment w:val="baseline"/>
        <w:rPr>
          <w:color w:val="FF0000"/>
        </w:rPr>
      </w:pPr>
      <w:r>
        <w:rPr>
          <w:color w:val="FF0000"/>
        </w:rPr>
        <w:t>Hệ thống có bao nhiêu tác nhân? Những người không có tài khoản thì có dùng được web này không?</w:t>
      </w:r>
    </w:p>
    <w:p w14:paraId="424A46F8" w14:textId="1A70381F" w:rsidR="00A848F0" w:rsidRPr="00496763" w:rsidRDefault="00496763" w:rsidP="00E03DA9">
      <w:pPr>
        <w:pStyle w:val="Caption"/>
        <w:spacing w:before="120" w:after="60"/>
        <w:rPr>
          <w:b/>
          <w:bCs w:val="0"/>
          <w:i/>
          <w:iCs/>
          <w:lang w:eastAsia="zh-CN"/>
        </w:rPr>
      </w:pPr>
      <w:bookmarkStart w:id="83"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83"/>
    </w:p>
    <w:p w14:paraId="41383AD4" w14:textId="5D43A3D2" w:rsidR="00382D7F" w:rsidRPr="00AF7723" w:rsidRDefault="00382D7F" w:rsidP="006F52F9">
      <w:pPr>
        <w:pStyle w:val="Heading2"/>
      </w:pPr>
      <w:bookmarkStart w:id="84" w:name="_Toc110974782"/>
      <w:bookmarkStart w:id="85" w:name="_Toc110974913"/>
      <w:r w:rsidRPr="00AF7723">
        <w:t xml:space="preserve">Phân tích use case </w:t>
      </w:r>
      <w:r w:rsidR="00CF1264">
        <w:t>Đăng nhập</w:t>
      </w:r>
      <w:bookmarkEnd w:id="84"/>
      <w:bookmarkEnd w:id="85"/>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6"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6"/>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lastRenderedPageBreak/>
        <w:t> </w:t>
      </w:r>
      <w:bookmarkStart w:id="87" w:name="_Toc110974783"/>
      <w:bookmarkStart w:id="88" w:name="_Toc110974914"/>
      <w:r w:rsidRPr="00AF7723">
        <w:rPr>
          <w:rFonts w:cs="Times New Roman"/>
          <w:i w:val="0"/>
          <w:iCs/>
          <w:shd w:val="clear" w:color="auto" w:fill="FFFFFF"/>
        </w:rPr>
        <w:t>Sơ đồ Use case cho chức năng Login</w:t>
      </w:r>
      <w:bookmarkEnd w:id="87"/>
      <w:bookmarkEnd w:id="88"/>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9"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9"/>
    </w:p>
    <w:p w14:paraId="7D8B1E14" w14:textId="54712BE5" w:rsidR="00AF7723" w:rsidRPr="000B0ECB" w:rsidRDefault="000B0ECB" w:rsidP="0086550C">
      <w:pPr>
        <w:pStyle w:val="Heading3"/>
        <w:tabs>
          <w:tab w:val="clear" w:pos="720"/>
        </w:tabs>
        <w:ind w:left="1276"/>
        <w:rPr>
          <w:i w:val="0"/>
          <w:iCs/>
        </w:rPr>
      </w:pPr>
      <w:bookmarkStart w:id="90" w:name="_Toc110974784"/>
      <w:bookmarkStart w:id="91" w:name="_Toc110974915"/>
      <w:r w:rsidRPr="000B0ECB">
        <w:rPr>
          <w:i w:val="0"/>
          <w:iCs/>
        </w:rPr>
        <w:t>Đặc tả yêu cầu cho chức năng Đăng nhập</w:t>
      </w:r>
      <w:bookmarkEnd w:id="90"/>
      <w:bookmarkEnd w:id="91"/>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92" w:name="_Toc110974785"/>
      <w:bookmarkStart w:id="93" w:name="_Toc110974916"/>
      <w:r w:rsidRPr="00AF7723">
        <w:rPr>
          <w:i w:val="0"/>
          <w:iCs/>
          <w:lang w:val="en-SG" w:eastAsia="zh-CN"/>
        </w:rPr>
        <w:lastRenderedPageBreak/>
        <w:t>Sơ đồ hoạt động</w:t>
      </w:r>
      <w:bookmarkEnd w:id="92"/>
      <w:bookmarkEnd w:id="93"/>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4"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4"/>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5" w:name="_Toc110974786"/>
      <w:bookmarkStart w:id="96" w:name="_Toc110974917"/>
      <w:r>
        <w:lastRenderedPageBreak/>
        <w:t>THIẾT KẾ USE CASE VÀ THỰC THI KIỂM THỬ</w:t>
      </w:r>
      <w:bookmarkEnd w:id="95"/>
      <w:bookmarkEnd w:id="96"/>
    </w:p>
    <w:p w14:paraId="4739E41C" w14:textId="59F0D6AF" w:rsidR="001206E3" w:rsidRPr="00AF7723" w:rsidRDefault="001206E3" w:rsidP="006F52F9">
      <w:pPr>
        <w:pStyle w:val="Heading2"/>
      </w:pPr>
      <w:bookmarkStart w:id="97" w:name="_Toc110974787"/>
      <w:bookmarkStart w:id="98" w:name="_Toc110974918"/>
      <w:r w:rsidRPr="00AF7723">
        <w:t>Thiết kế Test case</w:t>
      </w:r>
      <w:r w:rsidR="00CF1264">
        <w:t xml:space="preserve"> cho màn hình Đăng nhập</w:t>
      </w:r>
      <w:bookmarkEnd w:id="97"/>
      <w:bookmarkEnd w:id="98"/>
    </w:p>
    <w:p w14:paraId="435A2BCE" w14:textId="72C7E783" w:rsidR="00536E43" w:rsidRPr="00536E43" w:rsidRDefault="00536E43" w:rsidP="00536E43">
      <w:pPr>
        <w:pStyle w:val="Caption"/>
        <w:keepNext/>
        <w:rPr>
          <w:b/>
          <w:bCs w:val="0"/>
          <w:i/>
          <w:iCs/>
        </w:rPr>
      </w:pPr>
      <w:bookmarkStart w:id="99"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9"/>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100" w:name="_Toc110974919"/>
      <w:r w:rsidRPr="000C73C5">
        <w:rPr>
          <w:b/>
          <w:bCs/>
        </w:rPr>
        <w:lastRenderedPageBreak/>
        <w:t>Thực thi kiểm</w:t>
      </w:r>
      <w:r w:rsidR="0011425D" w:rsidRPr="000C73C5">
        <w:rPr>
          <w:b/>
          <w:bCs/>
        </w:rPr>
        <w:t xml:space="preserve"> </w:t>
      </w:r>
      <w:r w:rsidR="00A92BD1" w:rsidRPr="000C73C5">
        <w:rPr>
          <w:b/>
          <w:bCs/>
        </w:rPr>
        <w:t>thử</w:t>
      </w:r>
      <w:bookmarkEnd w:id="100"/>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101"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101"/>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102"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102"/>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103"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103"/>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4"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4"/>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5"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5"/>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6"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6"/>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7"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7"/>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8"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8"/>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9"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9"/>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10"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10"/>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11" w:name="_Toc110974788"/>
      <w:bookmarkStart w:id="112" w:name="_Toc110974920"/>
      <w:r>
        <w:lastRenderedPageBreak/>
        <w:t>KẾT QUẢ</w:t>
      </w:r>
      <w:bookmarkEnd w:id="111"/>
      <w:bookmarkEnd w:id="112"/>
    </w:p>
    <w:p w14:paraId="3815A577" w14:textId="24AFD1E2" w:rsidR="00536E43" w:rsidRPr="00536E43" w:rsidRDefault="00536E43" w:rsidP="00536E43">
      <w:pPr>
        <w:pStyle w:val="Caption"/>
        <w:keepNext/>
        <w:rPr>
          <w:b/>
          <w:bCs w:val="0"/>
          <w:i/>
          <w:iCs/>
        </w:rPr>
      </w:pPr>
      <w:bookmarkStart w:id="113"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13"/>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4" w:name="_Toc110974789"/>
      <w:bookmarkStart w:id="115" w:name="_Toc110974921"/>
      <w:bookmarkStart w:id="116" w:name="_Toc342760222"/>
      <w:bookmarkEnd w:id="3"/>
      <w:bookmarkEnd w:id="4"/>
      <w:bookmarkEnd w:id="5"/>
      <w:bookmarkEnd w:id="6"/>
      <w:r w:rsidRPr="00AF7723">
        <w:lastRenderedPageBreak/>
        <w:t>KẾT LUẬN VÀ HƯỚNG PHÁT TRIỂN</w:t>
      </w:r>
      <w:bookmarkEnd w:id="114"/>
      <w:bookmarkEnd w:id="115"/>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7" w:name="OLE_LINK15"/>
      <w:bookmarkStart w:id="118"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7"/>
    <w:bookmarkEnd w:id="118"/>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9" w:name="_Toc110974790"/>
      <w:bookmarkStart w:id="120" w:name="_Toc110974922"/>
      <w:r w:rsidRPr="00AF7723">
        <w:lastRenderedPageBreak/>
        <w:t>TÀI LIỆU THAM KHẢO</w:t>
      </w:r>
      <w:bookmarkEnd w:id="116"/>
      <w:bookmarkEnd w:id="119"/>
      <w:bookmarkEnd w:id="120"/>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8879F4"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8879F4"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EC251" w14:textId="77777777" w:rsidR="008879F4" w:rsidRDefault="008879F4" w:rsidP="00352F46">
      <w:r>
        <w:separator/>
      </w:r>
    </w:p>
    <w:p w14:paraId="25C17458" w14:textId="77777777" w:rsidR="008879F4" w:rsidRDefault="008879F4" w:rsidP="00352F46"/>
    <w:p w14:paraId="0999226C" w14:textId="77777777" w:rsidR="008879F4" w:rsidRDefault="008879F4" w:rsidP="00C50F39"/>
    <w:p w14:paraId="52CA4387" w14:textId="77777777" w:rsidR="008879F4" w:rsidRDefault="008879F4"/>
  </w:endnote>
  <w:endnote w:type="continuationSeparator" w:id="0">
    <w:p w14:paraId="324239D3" w14:textId="77777777" w:rsidR="008879F4" w:rsidRDefault="008879F4" w:rsidP="00352F46">
      <w:r>
        <w:continuationSeparator/>
      </w:r>
    </w:p>
    <w:p w14:paraId="31B11D9C" w14:textId="77777777" w:rsidR="008879F4" w:rsidRDefault="008879F4" w:rsidP="00352F46"/>
    <w:p w14:paraId="72C9A7DC" w14:textId="77777777" w:rsidR="008879F4" w:rsidRDefault="008879F4" w:rsidP="00C50F39"/>
    <w:p w14:paraId="3D3999FC" w14:textId="77777777" w:rsidR="008879F4" w:rsidRDefault="008879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AF90B" w14:textId="77777777" w:rsidR="008879F4" w:rsidRDefault="008879F4" w:rsidP="00352F46">
      <w:r>
        <w:separator/>
      </w:r>
    </w:p>
  </w:footnote>
  <w:footnote w:type="continuationSeparator" w:id="0">
    <w:p w14:paraId="3E3993D4" w14:textId="77777777" w:rsidR="008879F4" w:rsidRDefault="008879F4" w:rsidP="00352F46">
      <w:r>
        <w:continuationSeparator/>
      </w:r>
    </w:p>
    <w:p w14:paraId="41E91165" w14:textId="77777777" w:rsidR="008879F4" w:rsidRDefault="008879F4" w:rsidP="00352F46"/>
    <w:p w14:paraId="254D2051" w14:textId="77777777" w:rsidR="008879F4" w:rsidRDefault="008879F4" w:rsidP="00C50F39"/>
    <w:p w14:paraId="1ADD87FD" w14:textId="77777777" w:rsidR="008879F4" w:rsidRDefault="008879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8879F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8879F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8879F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0CE39311" w:rsidR="00E22FFC" w:rsidRDefault="008879F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8879F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8"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33"/>
  </w:num>
  <w:num w:numId="2">
    <w:abstractNumId w:val="7"/>
  </w:num>
  <w:num w:numId="3">
    <w:abstractNumId w:val="13"/>
  </w:num>
  <w:num w:numId="4">
    <w:abstractNumId w:val="57"/>
  </w:num>
  <w:num w:numId="5">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62"/>
  </w:num>
  <w:num w:numId="7">
    <w:abstractNumId w:val="26"/>
  </w:num>
  <w:num w:numId="8">
    <w:abstractNumId w:val="25"/>
  </w:num>
  <w:num w:numId="9">
    <w:abstractNumId w:val="16"/>
  </w:num>
  <w:num w:numId="10">
    <w:abstractNumId w:val="39"/>
  </w:num>
  <w:num w:numId="11">
    <w:abstractNumId w:val="53"/>
  </w:num>
  <w:num w:numId="12">
    <w:abstractNumId w:val="56"/>
  </w:num>
  <w:num w:numId="13">
    <w:abstractNumId w:val="36"/>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6"/>
  </w:num>
  <w:num w:numId="16">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abstractNumId w:val="9"/>
  </w:num>
  <w:num w:numId="18">
    <w:abstractNumId w:val="45"/>
  </w:num>
  <w:num w:numId="19">
    <w:abstractNumId w:val="14"/>
  </w:num>
  <w:num w:numId="20">
    <w:abstractNumId w:val="32"/>
  </w:num>
  <w:num w:numId="21">
    <w:abstractNumId w:val="34"/>
  </w:num>
  <w:num w:numId="22">
    <w:abstractNumId w:val="50"/>
  </w:num>
  <w:num w:numId="23">
    <w:abstractNumId w:val="15"/>
  </w:num>
  <w:num w:numId="24">
    <w:abstractNumId w:val="10"/>
  </w:num>
  <w:num w:numId="25">
    <w:abstractNumId w:val="35"/>
  </w:num>
  <w:num w:numId="26">
    <w:abstractNumId w:val="24"/>
  </w:num>
  <w:num w:numId="27">
    <w:abstractNumId w:val="29"/>
  </w:num>
  <w:num w:numId="28">
    <w:abstractNumId w:val="21"/>
  </w:num>
  <w:num w:numId="29">
    <w:abstractNumId w:val="37"/>
  </w:num>
  <w:num w:numId="30">
    <w:abstractNumId w:val="47"/>
  </w:num>
  <w:num w:numId="31">
    <w:abstractNumId w:val="44"/>
  </w:num>
  <w:num w:numId="32">
    <w:abstractNumId w:val="12"/>
  </w:num>
  <w:num w:numId="33">
    <w:abstractNumId w:val="42"/>
  </w:num>
  <w:num w:numId="34">
    <w:abstractNumId w:val="48"/>
  </w:num>
  <w:num w:numId="35">
    <w:abstractNumId w:val="20"/>
  </w:num>
  <w:num w:numId="36">
    <w:abstractNumId w:val="41"/>
  </w:num>
  <w:num w:numId="37">
    <w:abstractNumId w:val="54"/>
  </w:num>
  <w:num w:numId="38">
    <w:abstractNumId w:val="61"/>
  </w:num>
  <w:num w:numId="39">
    <w:abstractNumId w:val="60"/>
  </w:num>
  <w:num w:numId="40">
    <w:abstractNumId w:val="3"/>
  </w:num>
  <w:num w:numId="41">
    <w:abstractNumId w:val="28"/>
  </w:num>
  <w:num w:numId="42">
    <w:abstractNumId w:val="11"/>
  </w:num>
  <w:num w:numId="43">
    <w:abstractNumId w:val="40"/>
  </w:num>
  <w:num w:numId="44">
    <w:abstractNumId w:val="22"/>
  </w:num>
  <w:num w:numId="45">
    <w:abstractNumId w:val="58"/>
  </w:num>
  <w:num w:numId="46">
    <w:abstractNumId w:val="52"/>
  </w:num>
  <w:num w:numId="47">
    <w:abstractNumId w:val="51"/>
  </w:num>
  <w:num w:numId="48">
    <w:abstractNumId w:val="23"/>
  </w:num>
  <w:num w:numId="49">
    <w:abstractNumId w:val="1"/>
  </w:num>
  <w:num w:numId="50">
    <w:abstractNumId w:val="49"/>
  </w:num>
  <w:num w:numId="51">
    <w:abstractNumId w:val="27"/>
  </w:num>
  <w:num w:numId="52">
    <w:abstractNumId w:val="19"/>
  </w:num>
  <w:num w:numId="53">
    <w:abstractNumId w:val="30"/>
  </w:num>
  <w:num w:numId="54">
    <w:abstractNumId w:val="43"/>
  </w:num>
  <w:num w:numId="55">
    <w:abstractNumId w:val="8"/>
  </w:num>
  <w:num w:numId="56">
    <w:abstractNumId w:val="55"/>
  </w:num>
  <w:num w:numId="57">
    <w:abstractNumId w:val="18"/>
  </w:num>
  <w:num w:numId="58">
    <w:abstractNumId w:val="0"/>
  </w:num>
  <w:num w:numId="59">
    <w:abstractNumId w:val="6"/>
  </w:num>
  <w:num w:numId="60">
    <w:abstractNumId w:val="38"/>
  </w:num>
  <w:num w:numId="61">
    <w:abstractNumId w:val="4"/>
  </w:num>
  <w:num w:numId="62">
    <w:abstractNumId w:val="59"/>
  </w:num>
  <w:num w:numId="63">
    <w:abstractNumId w:val="31"/>
  </w:num>
  <w:num w:numId="64">
    <w:abstractNumId w:val="5"/>
  </w:num>
  <w:num w:numId="65">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879F4"/>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0CE"/>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FEBE0ACA-E27D-43A4-AB7D-D30FD4D3BA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3</TotalTime>
  <Pages>39</Pages>
  <Words>4732</Words>
  <Characters>26973</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64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0</cp:revision>
  <cp:lastPrinted>2021-06-02T14:00:00Z</cp:lastPrinted>
  <dcterms:created xsi:type="dcterms:W3CDTF">2022-06-30T16:14:00Z</dcterms:created>
  <dcterms:modified xsi:type="dcterms:W3CDTF">2022-08-10T07:55:00Z</dcterms:modified>
</cp:coreProperties>
</file>